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le Luxe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xe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7 Prairie Avenue, Highwood, IL, USA Highwood, IL, USA 60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b.luxe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75087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